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7E91E" w14:textId="548B5F69" w:rsidR="006B1EE9" w:rsidRDefault="006B1EE9">
      <w:pPr>
        <w:rPr>
          <w:b/>
          <w:bCs/>
        </w:rPr>
      </w:pPr>
      <w:r>
        <w:rPr>
          <w:b/>
          <w:bCs/>
        </w:rPr>
        <w:t>Question 1</w:t>
      </w:r>
    </w:p>
    <w:p w14:paraId="041F8D90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Question1()</w:t>
      </w:r>
    </w:p>
    <w:p w14:paraId="49867FBD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7DF58DD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Enter 16-digit number :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E610301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4ABD2CB5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668F272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[16];</w:t>
      </w:r>
    </w:p>
    <w:p w14:paraId="1329DF53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6939CF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insert into array</w:t>
      </w:r>
    </w:p>
    <w:p w14:paraId="07DB9F0E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16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</w:p>
    <w:p w14:paraId="0F71A24C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156BF8A8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=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har.GetNumericVal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);</w:t>
      </w:r>
    </w:p>
    <w:p w14:paraId="6A2EFD9A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27C3DC1B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FDFC583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reverse</w:t>
      </w:r>
    </w:p>
    <w:p w14:paraId="66A8F3ED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y.Rever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AA2B3EB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DD42FE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multiply eve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lo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by 2 and get sum</w:t>
      </w:r>
    </w:p>
    <w:p w14:paraId="195FF799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16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2)</w:t>
      </w:r>
    </w:p>
    <w:p w14:paraId="11AA5C96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4FAE9C37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;</w:t>
      </w:r>
    </w:p>
    <w:p w14:paraId="78ABCCE2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n = n * 2;</w:t>
      </w:r>
    </w:p>
    <w:p w14:paraId="71DFF14F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n &gt; 9)</w:t>
      </w:r>
    </w:p>
    <w:p w14:paraId="3739639A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n = (n % 10) + 1;</w:t>
      </w:r>
    </w:p>
    <w:p w14:paraId="2FAEE72F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= n;</w:t>
      </w:r>
    </w:p>
    <w:p w14:paraId="63E7C08D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4CD2D031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89C204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total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.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15E4E19B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output;</w:t>
      </w:r>
    </w:p>
    <w:p w14:paraId="08AFBC19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8CFB4D1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total % 10 == 0)</w:t>
      </w:r>
    </w:p>
    <w:p w14:paraId="3358966F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output = </w:t>
      </w:r>
      <w:r>
        <w:rPr>
          <w:rFonts w:ascii="Consolas" w:hAnsi="Consolas" w:cs="Consolas"/>
          <w:color w:val="A31515"/>
          <w:sz w:val="19"/>
          <w:szCs w:val="19"/>
        </w:rPr>
        <w:t>"Card number is valid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8FF85D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7637F208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output = </w:t>
      </w:r>
      <w:r>
        <w:rPr>
          <w:rFonts w:ascii="Consolas" w:hAnsi="Consolas" w:cs="Consolas"/>
          <w:color w:val="A31515"/>
          <w:sz w:val="19"/>
          <w:szCs w:val="19"/>
        </w:rPr>
        <w:t>"Card number is invalid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B4D0C79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E469A1" w14:textId="77777777" w:rsidR="006B1EE9" w:rsidRDefault="006B1EE9" w:rsidP="006B1E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output);</w:t>
      </w:r>
    </w:p>
    <w:p w14:paraId="01D8153E" w14:textId="16B52001" w:rsidR="006B1EE9" w:rsidRDefault="006B1EE9" w:rsidP="006B1EE9">
      <w:pPr>
        <w:rPr>
          <w:b/>
          <w:bCs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9358834" w14:textId="75B70562" w:rsidR="006B1EE9" w:rsidRDefault="006B1EE9">
      <w:pPr>
        <w:rPr>
          <w:b/>
          <w:bCs/>
        </w:rPr>
      </w:pPr>
      <w:r w:rsidRPr="006B1EE9">
        <w:drawing>
          <wp:inline distT="0" distB="0" distL="0" distR="0" wp14:anchorId="09568048" wp14:editId="56841169">
            <wp:extent cx="2933851" cy="457223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933851" cy="45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921C3" w14:textId="77777777" w:rsidR="00DA13E4" w:rsidRDefault="00DA13E4">
      <w:pPr>
        <w:rPr>
          <w:b/>
          <w:bCs/>
        </w:rPr>
      </w:pPr>
      <w:r>
        <w:rPr>
          <w:b/>
          <w:bCs/>
        </w:rPr>
        <w:br w:type="page"/>
      </w:r>
    </w:p>
    <w:p w14:paraId="40C9F07F" w14:textId="67F97061" w:rsidR="006B1EE9" w:rsidRDefault="006B1EE9">
      <w:pPr>
        <w:rPr>
          <w:b/>
          <w:bCs/>
        </w:rPr>
      </w:pPr>
      <w:r>
        <w:rPr>
          <w:b/>
          <w:bCs/>
        </w:rPr>
        <w:lastRenderedPageBreak/>
        <w:t>Question2</w:t>
      </w:r>
    </w:p>
    <w:p w14:paraId="3832B796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Question2()</w:t>
      </w:r>
    </w:p>
    <w:p w14:paraId="0CB9D3AE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FFA7A0D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Enter 11 numbers separated by ',' :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7291545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5E21DC05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402917E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.Spl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','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1947B46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[11];</w:t>
      </w:r>
    </w:p>
    <w:p w14:paraId="3849E081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53697EC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insert into int array</w:t>
      </w:r>
    </w:p>
    <w:p w14:paraId="1A6EFC9F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=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lt;1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</w:p>
    <w:p w14:paraId="2EDE28F8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1BD67754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= Convert.ToInt32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);</w:t>
      </w:r>
    </w:p>
    <w:p w14:paraId="0DACA510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33451E98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B38781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find duplicates</w:t>
      </w:r>
    </w:p>
    <w:p w14:paraId="6B625B58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1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</w:p>
    <w:p w14:paraId="375725FF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25597830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result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y.FindAl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element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lement.Equal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74648707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4F9CFD38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Non-repeating number :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vert.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result[0]));</w:t>
      </w:r>
    </w:p>
    <w:p w14:paraId="54AB39EA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47D9A76A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650E2D8" w14:textId="6C650A35" w:rsidR="006B1EE9" w:rsidRDefault="00DA13E4" w:rsidP="00DA13E4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B458751" w14:textId="68A6F2F4" w:rsidR="00DA13E4" w:rsidRDefault="00DA13E4" w:rsidP="00DA13E4">
      <w:pPr>
        <w:rPr>
          <w:b/>
          <w:bCs/>
        </w:rPr>
      </w:pPr>
      <w:r w:rsidRPr="00DA13E4">
        <w:rPr>
          <w:b/>
          <w:bCs/>
        </w:rPr>
        <w:drawing>
          <wp:inline distT="0" distB="0" distL="0" distR="0" wp14:anchorId="67C36915" wp14:editId="4EA340CA">
            <wp:extent cx="4153113" cy="457223"/>
            <wp:effectExtent l="0" t="0" r="0" b="0"/>
            <wp:docPr id="2" name="Picture 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53113" cy="45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875A7E" w14:textId="61711E96" w:rsidR="006B1EE9" w:rsidRDefault="006B1EE9">
      <w:pPr>
        <w:rPr>
          <w:b/>
          <w:bCs/>
        </w:rPr>
      </w:pPr>
      <w:r>
        <w:rPr>
          <w:b/>
          <w:bCs/>
        </w:rPr>
        <w:t>Question 3</w:t>
      </w:r>
    </w:p>
    <w:p w14:paraId="78D9E3D5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Question3()</w:t>
      </w:r>
    </w:p>
    <w:p w14:paraId="5A0655D8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01815DD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Enter a number: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70B8351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nput = Convert.ToInt32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0FB9B7EF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D208E4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List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List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&gt;();</w:t>
      </w:r>
    </w:p>
    <w:p w14:paraId="2EABEE18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4D9CB57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input &gt;= 0)</w:t>
      </w:r>
    </w:p>
    <w:p w14:paraId="025A7A10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640966CA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Enter another number: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7B94F51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input = Convert.ToInt32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7B24B189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list.Ad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input);</w:t>
      </w:r>
    </w:p>
    <w:p w14:paraId="49BBD02D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452E2E7B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7BA0040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list.ToArra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55A84960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413D592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y.So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7F518E1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C85D96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median</w:t>
      </w:r>
    </w:p>
    <w:p w14:paraId="71BB020E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ount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.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2E4AC6A0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dId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.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 / 2;</w:t>
      </w:r>
    </w:p>
    <w:p w14:paraId="05B2C591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median;</w:t>
      </w:r>
    </w:p>
    <w:p w14:paraId="3651EC32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DF0D8E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count % 2 == 0) </w:t>
      </w:r>
      <w:r>
        <w:rPr>
          <w:rFonts w:ascii="Consolas" w:hAnsi="Consolas" w:cs="Consolas"/>
          <w:color w:val="008000"/>
          <w:sz w:val="19"/>
          <w:szCs w:val="19"/>
        </w:rPr>
        <w:t>// odd</w:t>
      </w:r>
    </w:p>
    <w:p w14:paraId="2B180729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median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dId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;</w:t>
      </w:r>
    </w:p>
    <w:p w14:paraId="53D76C10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// even</w:t>
      </w:r>
    </w:p>
    <w:p w14:paraId="0A59762F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median =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idId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midIdx+1]) / 2.0;</w:t>
      </w:r>
    </w:p>
    <w:p w14:paraId="2517B0C8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8E5BBFB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edian :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vert.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median));</w:t>
      </w:r>
    </w:p>
    <w:p w14:paraId="40693F0F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0A5091A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mode</w:t>
      </w:r>
    </w:p>
    <w:p w14:paraId="765AFE70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r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</w:t>
      </w:r>
    </w:p>
    <w:p w14:paraId="1BE00048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x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</w:t>
      </w:r>
    </w:p>
    <w:p w14:paraId="7B778BB7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mode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0];</w:t>
      </w:r>
    </w:p>
    <w:p w14:paraId="3437E936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=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lt;coun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</w:p>
    <w:p w14:paraId="5FFA8EA9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2A3FE5A1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i-1])</w:t>
      </w:r>
    </w:p>
    <w:p w14:paraId="70590B1B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230BFECD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r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1E3AB8D8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4DD1FD0D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0BE5B99C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070E6001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r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x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D85C108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1F4B325D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x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r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D7E730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mode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1];</w:t>
      </w:r>
    </w:p>
    <w:p w14:paraId="4FCCE844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02F74BA7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r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</w:t>
      </w:r>
    </w:p>
    <w:p w14:paraId="641DFC10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6D5BED12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7AA2B4A9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F9B19A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r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x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C1F44AC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369A719F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x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ur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E05B342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mode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count];</w:t>
      </w:r>
    </w:p>
    <w:p w14:paraId="1BBAC44B" w14:textId="77777777" w:rsidR="00DA13E4" w:rsidRP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DA13E4">
        <w:rPr>
          <w:rFonts w:ascii="Consolas" w:hAnsi="Consolas" w:cs="Consolas"/>
          <w:color w:val="000000"/>
          <w:sz w:val="19"/>
          <w:szCs w:val="19"/>
          <w:lang w:val="fr-FR"/>
        </w:rPr>
        <w:t>}</w:t>
      </w:r>
    </w:p>
    <w:p w14:paraId="67093880" w14:textId="77777777" w:rsidR="00DA13E4" w:rsidRP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DA13E4">
        <w:rPr>
          <w:rFonts w:ascii="Consolas" w:hAnsi="Consolas" w:cs="Consolas"/>
          <w:color w:val="000000"/>
          <w:sz w:val="19"/>
          <w:szCs w:val="19"/>
          <w:lang w:val="fr-FR"/>
        </w:rPr>
        <w:t xml:space="preserve"> </w:t>
      </w:r>
    </w:p>
    <w:p w14:paraId="67C97CBC" w14:textId="77777777" w:rsidR="00DA13E4" w:rsidRP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fr-FR"/>
        </w:rPr>
      </w:pPr>
      <w:r w:rsidRPr="00DA13E4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        </w:t>
      </w:r>
      <w:proofErr w:type="spellStart"/>
      <w:r w:rsidRPr="00DA13E4">
        <w:rPr>
          <w:rFonts w:ascii="Consolas" w:hAnsi="Consolas" w:cs="Consolas"/>
          <w:color w:val="000000"/>
          <w:sz w:val="19"/>
          <w:szCs w:val="19"/>
          <w:lang w:val="fr-FR"/>
        </w:rPr>
        <w:t>Console.WriteLine</w:t>
      </w:r>
      <w:proofErr w:type="spellEnd"/>
      <w:r w:rsidRPr="00DA13E4">
        <w:rPr>
          <w:rFonts w:ascii="Consolas" w:hAnsi="Consolas" w:cs="Consolas"/>
          <w:color w:val="000000"/>
          <w:sz w:val="19"/>
          <w:szCs w:val="19"/>
          <w:lang w:val="fr-FR"/>
        </w:rPr>
        <w:t>(</w:t>
      </w:r>
      <w:r w:rsidRPr="00DA13E4">
        <w:rPr>
          <w:rFonts w:ascii="Consolas" w:hAnsi="Consolas" w:cs="Consolas"/>
          <w:color w:val="A31515"/>
          <w:sz w:val="19"/>
          <w:szCs w:val="19"/>
          <w:lang w:val="fr-FR"/>
        </w:rPr>
        <w:t>"Mode : "</w:t>
      </w:r>
      <w:r w:rsidRPr="00DA13E4">
        <w:rPr>
          <w:rFonts w:ascii="Consolas" w:hAnsi="Consolas" w:cs="Consolas"/>
          <w:color w:val="000000"/>
          <w:sz w:val="19"/>
          <w:szCs w:val="19"/>
          <w:lang w:val="fr-FR"/>
        </w:rPr>
        <w:t xml:space="preserve"> + </w:t>
      </w:r>
      <w:proofErr w:type="spellStart"/>
      <w:r w:rsidRPr="00DA13E4">
        <w:rPr>
          <w:rFonts w:ascii="Consolas" w:hAnsi="Consolas" w:cs="Consolas"/>
          <w:color w:val="000000"/>
          <w:sz w:val="19"/>
          <w:szCs w:val="19"/>
          <w:lang w:val="fr-FR"/>
        </w:rPr>
        <w:t>Convert.ToString</w:t>
      </w:r>
      <w:proofErr w:type="spellEnd"/>
      <w:r w:rsidRPr="00DA13E4">
        <w:rPr>
          <w:rFonts w:ascii="Consolas" w:hAnsi="Consolas" w:cs="Consolas"/>
          <w:color w:val="000000"/>
          <w:sz w:val="19"/>
          <w:szCs w:val="19"/>
          <w:lang w:val="fr-FR"/>
        </w:rPr>
        <w:t>(mode));</w:t>
      </w:r>
    </w:p>
    <w:p w14:paraId="4BAF5E26" w14:textId="0FFDCF94" w:rsidR="00DA13E4" w:rsidRDefault="00DA13E4" w:rsidP="00DA13E4">
      <w:pPr>
        <w:rPr>
          <w:rFonts w:ascii="Consolas" w:hAnsi="Consolas" w:cs="Consolas"/>
          <w:color w:val="000000"/>
          <w:sz w:val="19"/>
          <w:szCs w:val="19"/>
        </w:rPr>
      </w:pPr>
      <w:r w:rsidRPr="00DA13E4">
        <w:rPr>
          <w:rFonts w:ascii="Consolas" w:hAnsi="Consolas" w:cs="Consolas"/>
          <w:color w:val="000000"/>
          <w:sz w:val="19"/>
          <w:szCs w:val="19"/>
          <w:lang w:val="fr-FR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7111717" w14:textId="0FFFA1D3" w:rsidR="00DA13E4" w:rsidRDefault="00DA13E4" w:rsidP="00DA13E4">
      <w:pPr>
        <w:rPr>
          <w:b/>
          <w:bCs/>
        </w:rPr>
      </w:pPr>
      <w:r w:rsidRPr="00DA13E4">
        <w:rPr>
          <w:b/>
          <w:bCs/>
        </w:rPr>
        <w:drawing>
          <wp:inline distT="0" distB="0" distL="0" distR="0" wp14:anchorId="46B9B92F" wp14:editId="5E020ED3">
            <wp:extent cx="1841595" cy="1339919"/>
            <wp:effectExtent l="0" t="0" r="6350" b="0"/>
            <wp:docPr id="3" name="Picture 3" descr="Graphical user interface, 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chat or text messag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41595" cy="1339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FE814" w14:textId="26CA22E5" w:rsidR="00DA13E4" w:rsidRDefault="00DA13E4" w:rsidP="00DA13E4">
      <w:pPr>
        <w:rPr>
          <w:b/>
          <w:bCs/>
        </w:rPr>
      </w:pPr>
      <w:r>
        <w:rPr>
          <w:b/>
          <w:bCs/>
        </w:rPr>
        <w:t>Question 6 (</w:t>
      </w:r>
      <w:proofErr w:type="spellStart"/>
      <w:r>
        <w:rPr>
          <w:b/>
          <w:bCs/>
        </w:rPr>
        <w:t>Leetcode</w:t>
      </w:r>
      <w:proofErr w:type="spellEnd"/>
      <w:r>
        <w:rPr>
          <w:b/>
          <w:bCs/>
        </w:rPr>
        <w:t>)</w:t>
      </w:r>
    </w:p>
    <w:p w14:paraId="1F179221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moveDuplicat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64DB2C2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DCFB436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d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</w:t>
      </w:r>
    </w:p>
    <w:p w14:paraId="34415F7F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</w:p>
    <w:p w14:paraId="4AF969D9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5D5E7416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!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1])</w:t>
      </w:r>
    </w:p>
    <w:p w14:paraId="0B984A0F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6C5DE1A9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d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;</w:t>
      </w:r>
    </w:p>
    <w:p w14:paraId="68A703C8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d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6A49055E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0E5FCEB4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0C8983EB" w14:textId="77777777" w:rsidR="00DA13E4" w:rsidRDefault="00DA13E4" w:rsidP="00DA13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d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3A976A5" w14:textId="12968E83" w:rsidR="00DA13E4" w:rsidRDefault="00DA13E4" w:rsidP="00DA13E4">
      <w:pPr>
        <w:rPr>
          <w:b/>
          <w:bCs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1C6C746" w14:textId="77777777" w:rsidR="00DA13E4" w:rsidRPr="00DA13E4" w:rsidRDefault="00DA13E4" w:rsidP="00DA13E4">
      <w:pPr>
        <w:rPr>
          <w:b/>
          <w:bCs/>
        </w:rPr>
      </w:pPr>
    </w:p>
    <w:p w14:paraId="1C9A70E9" w14:textId="723774DE" w:rsidR="00056C58" w:rsidRDefault="00056C58"/>
    <w:sectPr w:rsidR="00056C58" w:rsidSect="00E508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MDI0M7awtDC0MLNU0lEKTi0uzszPAykwrAUAqy7bvCwAAAA="/>
  </w:docVars>
  <w:rsids>
    <w:rsidRoot w:val="006B1EE9"/>
    <w:rsid w:val="00022505"/>
    <w:rsid w:val="00056C58"/>
    <w:rsid w:val="003F55D6"/>
    <w:rsid w:val="006114DE"/>
    <w:rsid w:val="006B1EE9"/>
    <w:rsid w:val="00DA13E4"/>
    <w:rsid w:val="00E50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DF23D"/>
  <w15:chartTrackingRefBased/>
  <w15:docId w15:val="{B85B0641-351D-433D-BBD3-D4CC0FD36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555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a_sitompul@yahoo.com</dc:creator>
  <cp:keywords/>
  <dc:description/>
  <cp:lastModifiedBy>johanna_sitompul@yahoo.com</cp:lastModifiedBy>
  <cp:revision>2</cp:revision>
  <dcterms:created xsi:type="dcterms:W3CDTF">2022-01-24T12:49:00Z</dcterms:created>
  <dcterms:modified xsi:type="dcterms:W3CDTF">2022-01-24T12:59:00Z</dcterms:modified>
</cp:coreProperties>
</file>